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t. Vincent</w:t>
      </w:r>
      <w:r>
        <w:t xml:space="preserve"> </w:t>
      </w:r>
      <w:r>
        <w:t xml:space="preserve">and</w:t>
      </w:r>
      <w:r>
        <w:t xml:space="preserve"> </w:t>
      </w:r>
      <w:r>
        <w:t xml:space="preserve">the</w:t>
      </w:r>
      <w:r>
        <w:t xml:space="preserve"> </w:t>
      </w:r>
      <w:r>
        <w:t xml:space="preserve">Grenadine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t. Vincent and the Grenadines received a score of 55.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t. Vincent and the Grenadines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t. Vincent and the Grenadines received a score of</w:t>
      </w:r>
      <w:r>
        <w:t xml:space="preserve"> </w:t>
      </w:r>
      <w:r>
        <w:rPr>
          <w:bCs/>
          <w:b/>
        </w:rPr>
        <w:t xml:space="preserve">67.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t. Vincent and the Grenadines received a score of 60.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t. Vincent and the Grenadines received a score of 48.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t. Vincent and the Grenadines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t. Vincent and the Grenadines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t. Vincent and the Grenadine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t. Vincent and the Grenadines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t. Vincent and the Grenadine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t. Vincent and the Grenadines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t. Vincent and the Grenadines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t. Vincent and the Grenadines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t. Vincent and the Grenadines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t. Vincent and the Grenadines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t. Vincent and the Grenadine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t. Vincent and the Grenadines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t. Vincent and the Grenadines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St.%20Vincent%20and%20the%20Grenadine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St.%20Vincent%20and%20the%20Grenadine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St.%20Vincent%20and%20the%20Grenadine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St.%20Vincent%20and%20the%20Grenadine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St.%20Vincent%20and%20the%20Grenadine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St.%20Vincent%20and%20the%20Grenadine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St.%20Vincent%20and%20the%20Grenadine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St.%20Vincent%20and%20the%20Grenadine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St.%20Vincent%20and%20the%20Grenadine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St.%20Vincent%20and%20the%20Grenadine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St.%20Vincent%20and%20the%20Grenadine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St.%20Vincent%20and%20the%20Grenadine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St.%20Vincent%20and%20the%20Grenadine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St.%20Vincent%20and%20the%20Grenadine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St.%20Vincent%20and%20the%20Grenadine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St.%20Vincent%20and%20the%20Grenadine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St.%20Vincent%20and%20the%20Grenadine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17:29Z</dcterms:created>
  <dcterms:modified xsi:type="dcterms:W3CDTF">2024-01-16T17: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t. Vincent and the Grenadines Country Report</vt:lpwstr>
  </property>
</Properties>
</file>